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0"/>
        <w:gridCol w:w="7337"/>
      </w:tblGrid>
      <w:tr w:rsidR="00662B68" w:rsidRPr="00A50539" w14:paraId="11494231" w14:textId="77777777" w:rsidTr="00F7062B">
        <w:trPr>
          <w:trHeight w:val="390"/>
        </w:trPr>
        <w:tc>
          <w:tcPr>
            <w:tcW w:w="2030" w:type="dxa"/>
            <w:vAlign w:val="center"/>
          </w:tcPr>
          <w:p w14:paraId="1149422C" w14:textId="77777777"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114942BB" wp14:editId="114942BC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7" w:type="dxa"/>
            <w:vMerge w:val="restart"/>
            <w:vAlign w:val="center"/>
          </w:tcPr>
          <w:p w14:paraId="1149422D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1149422E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1149422F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11494230" w14:textId="704165C1"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662B68" w:rsidRPr="00A50539" w14:paraId="11494234" w14:textId="77777777" w:rsidTr="00F7062B">
        <w:trPr>
          <w:trHeight w:hRule="exact" w:val="227"/>
        </w:trPr>
        <w:tc>
          <w:tcPr>
            <w:tcW w:w="2030" w:type="dxa"/>
            <w:vAlign w:val="center"/>
          </w:tcPr>
          <w:p w14:paraId="11494232" w14:textId="77777777"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337" w:type="dxa"/>
            <w:vMerge/>
            <w:vAlign w:val="center"/>
          </w:tcPr>
          <w:p w14:paraId="11494233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14:paraId="11494236" w14:textId="77777777" w:rsidTr="00F7062B">
        <w:trPr>
          <w:trHeight w:hRule="exact" w:val="227"/>
        </w:trPr>
        <w:tc>
          <w:tcPr>
            <w:tcW w:w="9367" w:type="dxa"/>
            <w:gridSpan w:val="2"/>
            <w:vAlign w:val="center"/>
          </w:tcPr>
          <w:p w14:paraId="11494235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2B415A" w:rsidRPr="00623EA1" w14:paraId="11494238" w14:textId="77777777" w:rsidTr="006F7C4B">
        <w:tc>
          <w:tcPr>
            <w:tcW w:w="9367" w:type="dxa"/>
            <w:gridSpan w:val="2"/>
          </w:tcPr>
          <w:p w14:paraId="11494237" w14:textId="0C3B87D6" w:rsidR="002B415A" w:rsidRPr="00623EA1" w:rsidRDefault="00365172" w:rsidP="006F7C4B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Izjava mentora i nositelja</w:t>
            </w:r>
            <w:r w:rsidR="00415991">
              <w:rPr>
                <w:b/>
                <w:sz w:val="28"/>
              </w:rPr>
              <w:t xml:space="preserve"> o uspješno obavljenoj stručnoj praksi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14:paraId="11494239" w14:textId="77777777" w:rsidR="002B415A" w:rsidRDefault="002B415A" w:rsidP="002B415A">
      <w:pPr>
        <w:rPr>
          <w:rFonts w:ascii="Century Gothic" w:hAnsi="Century Gothic"/>
          <w:szCs w:val="20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31"/>
        <w:gridCol w:w="33"/>
        <w:gridCol w:w="2507"/>
        <w:gridCol w:w="283"/>
        <w:gridCol w:w="117"/>
        <w:gridCol w:w="119"/>
        <w:gridCol w:w="321"/>
        <w:gridCol w:w="759"/>
        <w:gridCol w:w="503"/>
        <w:gridCol w:w="292"/>
        <w:gridCol w:w="2323"/>
        <w:gridCol w:w="284"/>
      </w:tblGrid>
      <w:tr w:rsidR="002B415A" w14:paraId="1149423B" w14:textId="77777777" w:rsidTr="002B415A">
        <w:tc>
          <w:tcPr>
            <w:tcW w:w="9356" w:type="dxa"/>
            <w:gridSpan w:val="13"/>
          </w:tcPr>
          <w:p w14:paraId="1149423A" w14:textId="77777777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1. Podatci o studentu</w:t>
            </w:r>
          </w:p>
        </w:tc>
      </w:tr>
      <w:tr w:rsidR="002B415A" w14:paraId="1149423D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3C" w14:textId="77777777" w:rsidR="002B415A" w:rsidRDefault="002B415A" w:rsidP="002B415A">
            <w:pPr>
              <w:pStyle w:val="Tablicacelija"/>
            </w:pPr>
          </w:p>
        </w:tc>
      </w:tr>
      <w:tr w:rsidR="002B415A" w14:paraId="11494240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3E" w14:textId="77777777" w:rsidR="002B415A" w:rsidRPr="00A50539" w:rsidRDefault="002B415A" w:rsidP="002B415A">
            <w:pPr>
              <w:pStyle w:val="Tablicacelija"/>
            </w:pPr>
            <w:r>
              <w:t>Ime i prezime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3F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2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41" w14:textId="77777777" w:rsidR="002B415A" w:rsidRPr="00DD323C" w:rsidRDefault="002B415A" w:rsidP="002B415A">
            <w:pPr>
              <w:pStyle w:val="Tablicacelija"/>
            </w:pPr>
          </w:p>
        </w:tc>
      </w:tr>
      <w:tr w:rsidR="002B415A" w14:paraId="11494247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43" w14:textId="77777777" w:rsidR="002B415A" w:rsidRDefault="002B415A" w:rsidP="002B415A">
            <w:pPr>
              <w:pStyle w:val="Tablicacelija"/>
            </w:pPr>
            <w:r>
              <w:t>JMBAG</w:t>
            </w:r>
          </w:p>
        </w:tc>
        <w:tc>
          <w:tcPr>
            <w:tcW w:w="2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4" w14:textId="77777777" w:rsidR="002B415A" w:rsidRPr="00DD323C" w:rsidRDefault="002B415A" w:rsidP="002B415A">
            <w:pPr>
              <w:pStyle w:val="Ispunjavanje"/>
            </w:pPr>
          </w:p>
        </w:tc>
        <w:tc>
          <w:tcPr>
            <w:tcW w:w="11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45" w14:textId="77777777" w:rsidR="002B415A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6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9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48" w14:textId="77777777" w:rsidR="002B415A" w:rsidRDefault="002B415A" w:rsidP="002B415A">
            <w:pPr>
              <w:pStyle w:val="Tablicacelija"/>
            </w:pPr>
          </w:p>
        </w:tc>
      </w:tr>
      <w:tr w:rsidR="002B415A" w14:paraId="1149424C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4A" w14:textId="77777777" w:rsidR="002B415A" w:rsidRPr="00A50539" w:rsidRDefault="002B415A" w:rsidP="002B415A">
            <w:pPr>
              <w:pStyle w:val="Tablicacelija"/>
            </w:pPr>
            <w:r>
              <w:t>Studij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4B" w14:textId="77777777" w:rsidR="002B415A" w:rsidRPr="00DD323C" w:rsidRDefault="002B415A" w:rsidP="002B415A">
            <w:pPr>
              <w:pStyle w:val="Ispunjavanje"/>
            </w:pPr>
          </w:p>
        </w:tc>
      </w:tr>
      <w:tr w:rsidR="002B415A" w14:paraId="1149424E" w14:textId="77777777" w:rsidTr="002B415A">
        <w:trPr>
          <w:trHeight w:hRule="exact" w:val="113"/>
        </w:trPr>
        <w:tc>
          <w:tcPr>
            <w:tcW w:w="9356" w:type="dxa"/>
            <w:gridSpan w:val="13"/>
            <w:tcBorders>
              <w:right w:val="single" w:sz="4" w:space="0" w:color="auto"/>
            </w:tcBorders>
          </w:tcPr>
          <w:p w14:paraId="1149424D" w14:textId="77777777" w:rsidR="002B415A" w:rsidRDefault="002B415A" w:rsidP="002B415A">
            <w:pPr>
              <w:pStyle w:val="Tablicacelija"/>
            </w:pPr>
          </w:p>
        </w:tc>
      </w:tr>
      <w:tr w:rsidR="002B415A" w14:paraId="11494253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4F" w14:textId="77777777" w:rsidR="002B415A" w:rsidRPr="00623EA1" w:rsidRDefault="002B415A" w:rsidP="002B415A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4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0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170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94251" w14:textId="77777777" w:rsidR="002B415A" w:rsidRPr="00623EA1" w:rsidRDefault="002B415A" w:rsidP="002B415A">
            <w:pPr>
              <w:pStyle w:val="Tablicacelija"/>
            </w:pPr>
            <w:r>
              <w:t>Kraj prakse</w:t>
            </w:r>
          </w:p>
        </w:tc>
        <w:sdt>
          <w:sdtPr>
            <w:id w:val="-1653443457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899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494252" w14:textId="77777777"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2B415A" w14:paraId="11494255" w14:textId="77777777" w:rsidTr="002B415A">
        <w:trPr>
          <w:trHeight w:hRule="exact" w:val="227"/>
        </w:trPr>
        <w:tc>
          <w:tcPr>
            <w:tcW w:w="9356" w:type="dxa"/>
            <w:gridSpan w:val="13"/>
          </w:tcPr>
          <w:p w14:paraId="11494254" w14:textId="77777777" w:rsidR="002B415A" w:rsidRDefault="002B415A" w:rsidP="002B415A">
            <w:pPr>
              <w:pStyle w:val="Tablicacelija"/>
            </w:pPr>
          </w:p>
        </w:tc>
      </w:tr>
      <w:tr w:rsidR="002B415A" w14:paraId="11494257" w14:textId="77777777" w:rsidTr="002B415A">
        <w:tc>
          <w:tcPr>
            <w:tcW w:w="9356" w:type="dxa"/>
            <w:gridSpan w:val="13"/>
          </w:tcPr>
          <w:p w14:paraId="11494256" w14:textId="2F43F669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2. Podatci o mentoru poslodavc</w:t>
            </w:r>
            <w:r w:rsidR="0074329B">
              <w:rPr>
                <w:b/>
                <w:sz w:val="20"/>
              </w:rPr>
              <w:t>a</w:t>
            </w:r>
          </w:p>
        </w:tc>
      </w:tr>
      <w:tr w:rsidR="002B415A" w14:paraId="11494259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58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5C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5A" w14:textId="77777777" w:rsidR="002B415A" w:rsidRPr="00A50539" w:rsidRDefault="002B415A" w:rsidP="002B415A">
            <w:pPr>
              <w:pStyle w:val="Tablicacelija"/>
            </w:pPr>
            <w:r>
              <w:t>Tvrtka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5B" w14:textId="77777777" w:rsidR="002B415A" w:rsidRDefault="002B415A" w:rsidP="002B415A">
            <w:pPr>
              <w:pStyle w:val="Ispunjavanje"/>
            </w:pPr>
          </w:p>
        </w:tc>
      </w:tr>
      <w:tr w:rsidR="002B415A" w14:paraId="1149425E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5D" w14:textId="77777777" w:rsidR="002B415A" w:rsidRDefault="002B415A" w:rsidP="002B415A">
            <w:pPr>
              <w:pStyle w:val="Tablicacelija"/>
            </w:pPr>
          </w:p>
        </w:tc>
      </w:tr>
      <w:tr w:rsidR="002B415A" w14:paraId="11494261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5F" w14:textId="77777777" w:rsidR="002B415A" w:rsidRPr="00A50539" w:rsidRDefault="002B415A" w:rsidP="002B415A">
            <w:pPr>
              <w:pStyle w:val="Tablicacelija"/>
            </w:pPr>
            <w:r w:rsidRPr="00A50539">
              <w:t>Adresa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0" w14:textId="77777777" w:rsidR="002B415A" w:rsidRDefault="002B415A" w:rsidP="002B415A">
            <w:pPr>
              <w:pStyle w:val="Ispunjavanje"/>
            </w:pPr>
          </w:p>
        </w:tc>
      </w:tr>
      <w:tr w:rsidR="002B415A" w14:paraId="11494263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62" w14:textId="77777777" w:rsidR="002B415A" w:rsidRDefault="002B415A" w:rsidP="002B415A">
            <w:pPr>
              <w:pStyle w:val="Tablicacelija"/>
            </w:pPr>
          </w:p>
        </w:tc>
      </w:tr>
      <w:tr w:rsidR="002B415A" w14:paraId="11494266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64" w14:textId="77777777" w:rsidR="002B415A" w:rsidRPr="00A50539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5" w14:textId="77777777" w:rsidR="002B415A" w:rsidRDefault="002B415A" w:rsidP="002B415A">
            <w:pPr>
              <w:pStyle w:val="Ispunjavanje"/>
            </w:pPr>
          </w:p>
        </w:tc>
      </w:tr>
      <w:tr w:rsidR="002B415A" w14:paraId="11494268" w14:textId="77777777" w:rsidTr="002B415A">
        <w:trPr>
          <w:trHeight w:hRule="exact" w:val="113"/>
        </w:trPr>
        <w:tc>
          <w:tcPr>
            <w:tcW w:w="9356" w:type="dxa"/>
            <w:gridSpan w:val="13"/>
          </w:tcPr>
          <w:p w14:paraId="11494267" w14:textId="77777777" w:rsidR="002B415A" w:rsidRDefault="002B415A" w:rsidP="002B415A">
            <w:pPr>
              <w:pStyle w:val="Tablicacelija"/>
            </w:pPr>
          </w:p>
        </w:tc>
      </w:tr>
      <w:tr w:rsidR="002B415A" w14:paraId="1149426B" w14:textId="77777777" w:rsidTr="002139E3">
        <w:trPr>
          <w:trHeight w:hRule="exact" w:val="340"/>
        </w:trPr>
        <w:tc>
          <w:tcPr>
            <w:tcW w:w="1815" w:type="dxa"/>
            <w:gridSpan w:val="2"/>
            <w:tcBorders>
              <w:right w:val="single" w:sz="4" w:space="0" w:color="auto"/>
            </w:tcBorders>
            <w:vAlign w:val="center"/>
          </w:tcPr>
          <w:p w14:paraId="11494269" w14:textId="77777777" w:rsidR="002B415A" w:rsidRPr="00623EA1" w:rsidRDefault="002B415A" w:rsidP="002B415A">
            <w:pPr>
              <w:pStyle w:val="Tablicacelija"/>
            </w:pPr>
            <w:r>
              <w:t>Mentor</w:t>
            </w:r>
          </w:p>
        </w:tc>
        <w:tc>
          <w:tcPr>
            <w:tcW w:w="75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426A" w14:textId="77777777" w:rsidR="002B415A" w:rsidRPr="00623EA1" w:rsidRDefault="002B415A" w:rsidP="002B415A">
            <w:pPr>
              <w:pStyle w:val="Ispunjavanje"/>
            </w:pPr>
          </w:p>
        </w:tc>
      </w:tr>
      <w:tr w:rsidR="002B415A" w14:paraId="1149426D" w14:textId="77777777" w:rsidTr="00025EA8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149426C" w14:textId="77777777" w:rsidR="002B415A" w:rsidRPr="00623EA1" w:rsidRDefault="002B415A" w:rsidP="002B415A">
            <w:pPr>
              <w:pStyle w:val="Tablicacelija"/>
            </w:pPr>
          </w:p>
        </w:tc>
      </w:tr>
      <w:tr w:rsidR="002B415A" w14:paraId="1149426F" w14:textId="77777777" w:rsidTr="002B41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56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35583A9" w14:textId="77777777" w:rsidR="00365172" w:rsidRDefault="00365172" w:rsidP="002B415A">
            <w:pPr>
              <w:pStyle w:val="Tablicacelija"/>
              <w:rPr>
                <w:b/>
                <w:sz w:val="20"/>
              </w:rPr>
            </w:pPr>
          </w:p>
          <w:p w14:paraId="4CCB8617" w14:textId="77777777" w:rsidR="00415991" w:rsidRDefault="00415991" w:rsidP="002B415A">
            <w:pPr>
              <w:pStyle w:val="Tablicacelija"/>
              <w:rPr>
                <w:b/>
                <w:sz w:val="20"/>
              </w:rPr>
            </w:pPr>
          </w:p>
          <w:p w14:paraId="645272B4" w14:textId="44B0F087" w:rsidR="00415991" w:rsidRDefault="00415991" w:rsidP="002B415A">
            <w:pPr>
              <w:pStyle w:val="Tablicacelija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Ovom izjavom potvrđujemo kako je stručna praksa obavljena u skladu sa svim obavezama studenta koje su propisane </w:t>
            </w:r>
            <w:r w:rsidRPr="00415991">
              <w:rPr>
                <w:rFonts w:ascii="Aptos" w:hAnsi="Aptos"/>
                <w:color w:val="2C363A"/>
                <w:sz w:val="22"/>
                <w:shd w:val="clear" w:color="auto" w:fill="FFFFFF"/>
              </w:rPr>
              <w:t xml:space="preserve"> </w:t>
            </w:r>
            <w:r w:rsidRPr="00415991">
              <w:rPr>
                <w:b/>
                <w:sz w:val="20"/>
              </w:rPr>
              <w:t>Pravilnik</w:t>
            </w:r>
            <w:r>
              <w:rPr>
                <w:b/>
                <w:sz w:val="20"/>
              </w:rPr>
              <w:t>om</w:t>
            </w:r>
            <w:r w:rsidRPr="00415991">
              <w:rPr>
                <w:b/>
                <w:sz w:val="20"/>
              </w:rPr>
              <w:t xml:space="preserve"> o obaveznoj stručnoj praksi studenata GRAFOS-a</w:t>
            </w:r>
          </w:p>
          <w:p w14:paraId="1149426E" w14:textId="3680A34F"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:</w:t>
            </w:r>
          </w:p>
        </w:tc>
      </w:tr>
      <w:tr w:rsidR="002B415A" w14:paraId="11494271" w14:textId="77777777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3402" w:type="dxa"/>
          <w:trHeight w:hRule="exact" w:val="113"/>
        </w:trPr>
        <w:tc>
          <w:tcPr>
            <w:tcW w:w="595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1494270" w14:textId="77777777" w:rsidR="002B415A" w:rsidRDefault="002B415A" w:rsidP="006F7C4B">
            <w:pPr>
              <w:pStyle w:val="Tablicacelija"/>
            </w:pPr>
          </w:p>
        </w:tc>
      </w:tr>
      <w:tr w:rsidR="002139E3" w14:paraId="114942A7" w14:textId="77777777" w:rsidTr="002139E3">
        <w:trPr>
          <w:gridAfter w:val="4"/>
          <w:wAfter w:w="3402" w:type="dxa"/>
          <w:trHeight w:hRule="exact" w:val="113"/>
        </w:trPr>
        <w:tc>
          <w:tcPr>
            <w:tcW w:w="5954" w:type="dxa"/>
            <w:gridSpan w:val="9"/>
            <w:vAlign w:val="center"/>
          </w:tcPr>
          <w:p w14:paraId="114942A6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AC" w14:textId="77777777" w:rsidTr="000C014E">
        <w:trPr>
          <w:gridAfter w:val="4"/>
          <w:wAfter w:w="3402" w:type="dxa"/>
          <w:trHeight w:hRule="exact" w:val="113"/>
        </w:trPr>
        <w:tc>
          <w:tcPr>
            <w:tcW w:w="5954" w:type="dxa"/>
            <w:gridSpan w:val="9"/>
            <w:vAlign w:val="center"/>
          </w:tcPr>
          <w:p w14:paraId="114942AB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2139E3" w14:paraId="114942B0" w14:textId="77777777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3402" w:type="dxa"/>
          <w:trHeight w:hRule="exact" w:val="113"/>
        </w:trPr>
        <w:tc>
          <w:tcPr>
            <w:tcW w:w="595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14942AF" w14:textId="77777777" w:rsidR="002139E3" w:rsidRDefault="002139E3" w:rsidP="006F7C4B">
            <w:pPr>
              <w:pStyle w:val="Tablicacelija"/>
              <w:jc w:val="center"/>
            </w:pPr>
          </w:p>
        </w:tc>
      </w:tr>
      <w:tr w:rsidR="00E5331A" w14:paraId="6FC174F3" w14:textId="77777777" w:rsidTr="00D246AA">
        <w:trPr>
          <w:trHeight w:hRule="exact" w:val="464"/>
        </w:trPr>
        <w:tc>
          <w:tcPr>
            <w:tcW w:w="9356" w:type="dxa"/>
            <w:gridSpan w:val="13"/>
            <w:vAlign w:val="center"/>
          </w:tcPr>
          <w:p w14:paraId="149D4089" w14:textId="77777777" w:rsidR="00E5331A" w:rsidRPr="00623EA1" w:rsidRDefault="00E5331A" w:rsidP="00D246AA"/>
        </w:tc>
      </w:tr>
      <w:tr w:rsidR="00E5331A" w14:paraId="6CA21585" w14:textId="77777777" w:rsidTr="00D246AA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6BB07C6B" w14:textId="77777777" w:rsidR="00E5331A" w:rsidRPr="00623EA1" w:rsidRDefault="00E5331A" w:rsidP="00D246AA">
            <w:pPr>
              <w:pStyle w:val="Tablicacelija"/>
            </w:pPr>
          </w:p>
        </w:tc>
      </w:tr>
      <w:tr w:rsidR="00E5331A" w14:paraId="787C7B14" w14:textId="77777777" w:rsidTr="00D246AA">
        <w:trPr>
          <w:trHeight w:val="202"/>
        </w:trPr>
        <w:tc>
          <w:tcPr>
            <w:tcW w:w="9356" w:type="dxa"/>
            <w:gridSpan w:val="13"/>
            <w:vAlign w:val="center"/>
          </w:tcPr>
          <w:p w14:paraId="21208AE0" w14:textId="5CE307D1" w:rsidR="00E5331A" w:rsidRPr="00E4425D" w:rsidRDefault="00E5331A" w:rsidP="00D246AA">
            <w:pPr>
              <w:rPr>
                <w:b/>
                <w:bCs/>
              </w:rPr>
            </w:pPr>
            <w:r w:rsidRPr="00E4425D">
              <w:rPr>
                <w:b/>
                <w:bCs/>
              </w:rPr>
              <w:t>5. Ovjera</w:t>
            </w:r>
          </w:p>
        </w:tc>
      </w:tr>
      <w:tr w:rsidR="00E5331A" w14:paraId="1459EE85" w14:textId="77777777" w:rsidTr="00D246AA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5A8AA7F3" w14:textId="77777777" w:rsidR="00E5331A" w:rsidRDefault="00E5331A" w:rsidP="00D246AA"/>
        </w:tc>
      </w:tr>
      <w:tr w:rsidR="00E5331A" w14:paraId="7AAEDD3C" w14:textId="77777777" w:rsidTr="00D246AA">
        <w:trPr>
          <w:trHeight w:val="248"/>
        </w:trPr>
        <w:tc>
          <w:tcPr>
            <w:tcW w:w="46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20249B" w14:textId="1367BF78" w:rsidR="00E5331A" w:rsidRPr="00623EA1" w:rsidRDefault="00365172" w:rsidP="00D246AA">
            <w:pPr>
              <w:pStyle w:val="Tablicacelija"/>
            </w:pPr>
            <w:r>
              <w:t xml:space="preserve">Nositelj stručne prakse </w:t>
            </w:r>
          </w:p>
        </w:tc>
        <w:tc>
          <w:tcPr>
            <w:tcW w:w="23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129224E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448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15D590" w14:textId="16D060CE" w:rsidR="00E5331A" w:rsidRPr="00623EA1" w:rsidRDefault="00365172" w:rsidP="00D246AA">
            <w:pPr>
              <w:pStyle w:val="Tablicacelija"/>
            </w:pPr>
            <w:r>
              <w:t xml:space="preserve">Mentor </w:t>
            </w:r>
          </w:p>
        </w:tc>
      </w:tr>
      <w:tr w:rsidR="00E5331A" w14:paraId="4E373226" w14:textId="77777777" w:rsidTr="00D246AA">
        <w:trPr>
          <w:trHeight w:val="249"/>
        </w:trPr>
        <w:tc>
          <w:tcPr>
            <w:tcW w:w="184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6A4487" w14:textId="77777777" w:rsidR="00E5331A" w:rsidRPr="00623EA1" w:rsidRDefault="00E5331A" w:rsidP="00D246AA">
            <w:pPr>
              <w:pStyle w:val="Tablicacelija"/>
            </w:pPr>
            <w:r>
              <w:t>U Osijeku</w:t>
            </w:r>
          </w:p>
        </w:tc>
        <w:sdt>
          <w:sdtPr>
            <w:id w:val="-795910290"/>
            <w:placeholder>
              <w:docPart w:val="4C6155AE1CE024429D2F4ADDE7BB314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790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4D3C0F2" w14:textId="77777777" w:rsidR="00E5331A" w:rsidRPr="00B150B2" w:rsidRDefault="00E5331A" w:rsidP="00D246AA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9DA57B" w14:textId="77777777" w:rsidR="00E5331A" w:rsidRPr="00B150B2" w:rsidRDefault="00E5331A" w:rsidP="00D246AA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CE247E9" w14:textId="77777777" w:rsidR="00E5331A" w:rsidRPr="00623EA1" w:rsidRDefault="00E5331A" w:rsidP="00D246AA">
            <w:pPr>
              <w:pStyle w:val="Tablicacelija"/>
            </w:pPr>
            <w:r>
              <w:t xml:space="preserve">U </w:t>
            </w:r>
          </w:p>
        </w:tc>
        <w:tc>
          <w:tcPr>
            <w:tcW w:w="1554" w:type="dxa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14:paraId="2FED8286" w14:textId="77777777" w:rsidR="00E5331A" w:rsidRPr="00623EA1" w:rsidRDefault="00E5331A" w:rsidP="00D246AA">
            <w:pPr>
              <w:pStyle w:val="Tablicacelija"/>
            </w:pPr>
            <w:r>
              <w:rPr>
                <w:b/>
              </w:rPr>
              <w:t>Mjestu</w:t>
            </w:r>
          </w:p>
        </w:tc>
        <w:sdt>
          <w:sdtPr>
            <w:id w:val="1684936745"/>
            <w:placeholder>
              <w:docPart w:val="2F6A5BB2A20F1144BA9BA1320DD9337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07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5B51018" w14:textId="77777777" w:rsidR="00E5331A" w:rsidRPr="00B150B2" w:rsidRDefault="00E5331A" w:rsidP="00D246AA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E5331A" w14:paraId="5C32B2B5" w14:textId="77777777" w:rsidTr="00D246AA">
        <w:trPr>
          <w:trHeight w:val="1618"/>
        </w:trPr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368BB5F2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4071" w:type="dxa"/>
            <w:gridSpan w:val="3"/>
            <w:tcBorders>
              <w:bottom w:val="single" w:sz="4" w:space="0" w:color="auto"/>
            </w:tcBorders>
            <w:vAlign w:val="center"/>
          </w:tcPr>
          <w:p w14:paraId="28CFCC19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46D5A3FD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00F0A3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781C5AE1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3877" w:type="dxa"/>
            <w:gridSpan w:val="4"/>
            <w:tcBorders>
              <w:bottom w:val="single" w:sz="4" w:space="0" w:color="auto"/>
            </w:tcBorders>
            <w:vAlign w:val="center"/>
          </w:tcPr>
          <w:p w14:paraId="72D75662" w14:textId="77777777" w:rsidR="00E5331A" w:rsidRPr="00623EA1" w:rsidRDefault="00E5331A" w:rsidP="00D246AA">
            <w:pPr>
              <w:pStyle w:val="Tablicacelija"/>
            </w:pP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  <w:vAlign w:val="center"/>
          </w:tcPr>
          <w:p w14:paraId="4A19D5FA" w14:textId="77777777" w:rsidR="00E5331A" w:rsidRPr="00623EA1" w:rsidRDefault="00E5331A" w:rsidP="00D246AA">
            <w:pPr>
              <w:pStyle w:val="Tablicacelija"/>
            </w:pPr>
          </w:p>
        </w:tc>
      </w:tr>
      <w:tr w:rsidR="00E5331A" w14:paraId="099E1FD7" w14:textId="77777777" w:rsidTr="00D246AA">
        <w:trPr>
          <w:trHeight w:val="262"/>
        </w:trPr>
        <w:tc>
          <w:tcPr>
            <w:tcW w:w="463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B042" w14:textId="1D9DE2FF" w:rsidR="00E5331A" w:rsidRPr="00623EA1" w:rsidRDefault="00E5331A" w:rsidP="00D246AA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BC9A0A" w14:textId="77777777" w:rsidR="00E5331A" w:rsidRPr="00623EA1" w:rsidRDefault="00E5331A" w:rsidP="00D246AA">
            <w:pPr>
              <w:pStyle w:val="Tablicacelija"/>
              <w:jc w:val="center"/>
            </w:pPr>
          </w:p>
        </w:tc>
        <w:tc>
          <w:tcPr>
            <w:tcW w:w="4482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E1EBD" w14:textId="69CC58B0" w:rsidR="00E5331A" w:rsidRPr="00623EA1" w:rsidRDefault="00E5331A" w:rsidP="00D246AA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</w:t>
            </w:r>
          </w:p>
        </w:tc>
      </w:tr>
    </w:tbl>
    <w:p w14:paraId="12383328" w14:textId="77777777" w:rsidR="00E5331A" w:rsidRPr="002678AA" w:rsidRDefault="00E5331A" w:rsidP="00E5331A">
      <w:pPr>
        <w:rPr>
          <w:rStyle w:val="SubtleEmphasis"/>
          <w:sz w:val="14"/>
        </w:rPr>
      </w:pPr>
    </w:p>
    <w:p w14:paraId="7058AACC" w14:textId="77777777" w:rsidR="00E5331A" w:rsidRDefault="00E5331A" w:rsidP="002139E3">
      <w:pPr>
        <w:rPr>
          <w:rFonts w:ascii="Century Gothic" w:hAnsi="Century Gothic"/>
          <w:szCs w:val="20"/>
        </w:rPr>
      </w:pPr>
    </w:p>
    <w:sectPr w:rsidR="00E533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9F3361" w14:textId="77777777" w:rsidR="003150BD" w:rsidRDefault="003150BD" w:rsidP="00623EA1">
      <w:pPr>
        <w:spacing w:after="0" w:line="240" w:lineRule="auto"/>
      </w:pPr>
      <w:r>
        <w:separator/>
      </w:r>
    </w:p>
  </w:endnote>
  <w:endnote w:type="continuationSeparator" w:id="0">
    <w:p w14:paraId="576459BC" w14:textId="77777777" w:rsidR="003150BD" w:rsidRDefault="003150BD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AB6FB" w14:textId="77777777" w:rsidR="00A662DA" w:rsidRDefault="00A66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14:paraId="114942C7" w14:textId="77777777" w:rsidTr="005E54C9">
      <w:trPr>
        <w:trHeight w:val="155"/>
      </w:trPr>
      <w:tc>
        <w:tcPr>
          <w:tcW w:w="8359" w:type="dxa"/>
          <w:vAlign w:val="bottom"/>
        </w:tcPr>
        <w:p w14:paraId="114942C5" w14:textId="14FCA063" w:rsidR="00CC01E2" w:rsidRPr="00A50539" w:rsidRDefault="000C014E" w:rsidP="005E54C9">
          <w:pPr>
            <w:pStyle w:val="Tablicacelija"/>
            <w:rPr>
              <w:noProof/>
              <w:lang w:eastAsia="hr-HR"/>
            </w:rPr>
          </w:pPr>
          <w:r w:rsidRPr="00A662DA">
            <w:rPr>
              <w:noProof/>
              <w:color w:val="000000" w:themeColor="text1"/>
              <w:lang w:eastAsia="hr-HR"/>
            </w:rPr>
            <w:t>OB-</w:t>
          </w:r>
          <w:r w:rsidR="00A662DA">
            <w:rPr>
              <w:noProof/>
              <w:color w:val="000000" w:themeColor="text1"/>
              <w:lang w:eastAsia="hr-HR"/>
            </w:rPr>
            <w:t>10</w:t>
          </w:r>
          <w:r w:rsidR="00415991" w:rsidRPr="00A662DA">
            <w:rPr>
              <w:noProof/>
              <w:color w:val="000000" w:themeColor="text1"/>
              <w:lang w:eastAsia="hr-HR"/>
            </w:rPr>
            <w:t xml:space="preserve">  Izjava </w:t>
          </w:r>
          <w:r w:rsidR="00415991">
            <w:rPr>
              <w:noProof/>
              <w:lang w:eastAsia="hr-HR"/>
            </w:rPr>
            <w:t>mentora i nositelja stručne prakse</w:t>
          </w:r>
        </w:p>
      </w:tc>
      <w:tc>
        <w:tcPr>
          <w:tcW w:w="939" w:type="dxa"/>
          <w:vAlign w:val="bottom"/>
        </w:tcPr>
        <w:p w14:paraId="114942C6" w14:textId="77777777" w:rsidR="00CC01E2" w:rsidRPr="00A50539" w:rsidRDefault="00CC01E2" w:rsidP="005E54C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5A1EA4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5A1EA4">
            <w:rPr>
              <w:bCs/>
              <w:noProof/>
            </w:rPr>
            <w:t>2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14:paraId="114942C8" w14:textId="77777777" w:rsidR="00CC01E2" w:rsidRDefault="00CC01E2" w:rsidP="00CC01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A9751F" w14:textId="77777777" w:rsidR="00A662DA" w:rsidRDefault="00A66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8A90D" w14:textId="77777777" w:rsidR="003150BD" w:rsidRDefault="003150BD" w:rsidP="00623EA1">
      <w:pPr>
        <w:spacing w:after="0" w:line="240" w:lineRule="auto"/>
      </w:pPr>
      <w:r>
        <w:separator/>
      </w:r>
    </w:p>
  </w:footnote>
  <w:footnote w:type="continuationSeparator" w:id="0">
    <w:p w14:paraId="18C6076C" w14:textId="77777777" w:rsidR="003150BD" w:rsidRDefault="003150BD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90DE0" w14:textId="77777777" w:rsidR="00A662DA" w:rsidRDefault="00A66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114942C3" w14:textId="77777777" w:rsidTr="00CC01E2">
      <w:tc>
        <w:tcPr>
          <w:tcW w:w="6810" w:type="dxa"/>
          <w:vAlign w:val="center"/>
        </w:tcPr>
        <w:p w14:paraId="114942C1" w14:textId="77777777" w:rsidR="00623EA1" w:rsidRPr="00A662DA" w:rsidRDefault="00623EA1" w:rsidP="00623EA1">
          <w:pPr>
            <w:rPr>
              <w:color w:val="000000" w:themeColor="text1"/>
            </w:rPr>
          </w:pPr>
          <w:r w:rsidRPr="00A662DA">
            <w:rPr>
              <w:noProof/>
              <w:color w:val="000000" w:themeColor="text1"/>
              <w:lang w:eastAsia="hr-HR"/>
            </w:rPr>
            <w:drawing>
              <wp:inline distT="0" distB="0" distL="0" distR="0" wp14:anchorId="114942C9" wp14:editId="114942CA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A662DA">
            <w:rPr>
              <w:noProof/>
              <w:color w:val="000000" w:themeColor="text1"/>
              <w:lang w:eastAsia="hr-HR"/>
            </w:rPr>
            <w:drawing>
              <wp:inline distT="0" distB="0" distL="0" distR="0" wp14:anchorId="114942CB" wp14:editId="114942CC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114942C2" w14:textId="4FDB5F2A" w:rsidR="00623EA1" w:rsidRPr="00A662DA" w:rsidRDefault="00623EA1" w:rsidP="000C014E">
          <w:pPr>
            <w:jc w:val="center"/>
            <w:rPr>
              <w:color w:val="000000" w:themeColor="text1"/>
            </w:rPr>
          </w:pPr>
          <w:r w:rsidRPr="00A662DA">
            <w:rPr>
              <w:rFonts w:ascii="Arial" w:hAnsi="Arial" w:cs="Arial"/>
              <w:b/>
              <w:color w:val="000000" w:themeColor="text1"/>
              <w:sz w:val="40"/>
            </w:rPr>
            <w:t>OB-</w:t>
          </w:r>
          <w:r w:rsidR="00A662DA" w:rsidRPr="00A662DA">
            <w:rPr>
              <w:rFonts w:ascii="Arial" w:hAnsi="Arial" w:cs="Arial"/>
              <w:b/>
              <w:color w:val="000000" w:themeColor="text1"/>
              <w:sz w:val="40"/>
            </w:rPr>
            <w:t>10</w:t>
          </w:r>
        </w:p>
      </w:tc>
    </w:tr>
  </w:tbl>
  <w:p w14:paraId="114942C4" w14:textId="77777777" w:rsidR="00623EA1" w:rsidRDefault="00623EA1" w:rsidP="00623E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898" w14:textId="77777777" w:rsidR="00A662DA" w:rsidRDefault="00A66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B0077"/>
    <w:multiLevelType w:val="hybridMultilevel"/>
    <w:tmpl w:val="12ACBD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37EAF"/>
    <w:multiLevelType w:val="hybridMultilevel"/>
    <w:tmpl w:val="CCCC3D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B3720"/>
    <w:multiLevelType w:val="hybridMultilevel"/>
    <w:tmpl w:val="F572A99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C5985"/>
    <w:multiLevelType w:val="hybridMultilevel"/>
    <w:tmpl w:val="7D9A13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999446">
    <w:abstractNumId w:val="1"/>
  </w:num>
  <w:num w:numId="2" w16cid:durableId="522472643">
    <w:abstractNumId w:val="0"/>
  </w:num>
  <w:num w:numId="3" w16cid:durableId="785318199">
    <w:abstractNumId w:val="2"/>
  </w:num>
  <w:num w:numId="4" w16cid:durableId="1009915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mwrAUAMsNZJywAAAA="/>
  </w:docVars>
  <w:rsids>
    <w:rsidRoot w:val="00623EA1"/>
    <w:rsid w:val="00013E6B"/>
    <w:rsid w:val="00025EA8"/>
    <w:rsid w:val="00097026"/>
    <w:rsid w:val="000C014E"/>
    <w:rsid w:val="00160206"/>
    <w:rsid w:val="001A1A13"/>
    <w:rsid w:val="002059F2"/>
    <w:rsid w:val="002139E3"/>
    <w:rsid w:val="002678AA"/>
    <w:rsid w:val="0027559C"/>
    <w:rsid w:val="002758B6"/>
    <w:rsid w:val="002815AB"/>
    <w:rsid w:val="002B415A"/>
    <w:rsid w:val="002B4D3A"/>
    <w:rsid w:val="003150BD"/>
    <w:rsid w:val="00365172"/>
    <w:rsid w:val="0041354E"/>
    <w:rsid w:val="00415991"/>
    <w:rsid w:val="00431286"/>
    <w:rsid w:val="00440A82"/>
    <w:rsid w:val="004730C9"/>
    <w:rsid w:val="00491733"/>
    <w:rsid w:val="00513BC1"/>
    <w:rsid w:val="00556968"/>
    <w:rsid w:val="00582790"/>
    <w:rsid w:val="00582AFE"/>
    <w:rsid w:val="005A1EA4"/>
    <w:rsid w:val="005E54C9"/>
    <w:rsid w:val="00611535"/>
    <w:rsid w:val="00623EA1"/>
    <w:rsid w:val="00662B68"/>
    <w:rsid w:val="00683214"/>
    <w:rsid w:val="006D6660"/>
    <w:rsid w:val="006F4E0C"/>
    <w:rsid w:val="007133D8"/>
    <w:rsid w:val="00713DC5"/>
    <w:rsid w:val="007144AC"/>
    <w:rsid w:val="0074329B"/>
    <w:rsid w:val="00781B62"/>
    <w:rsid w:val="0088521F"/>
    <w:rsid w:val="0089121D"/>
    <w:rsid w:val="008B2810"/>
    <w:rsid w:val="009B10D3"/>
    <w:rsid w:val="009E314E"/>
    <w:rsid w:val="009F3C32"/>
    <w:rsid w:val="009F45CF"/>
    <w:rsid w:val="009F568A"/>
    <w:rsid w:val="00A43A98"/>
    <w:rsid w:val="00A50539"/>
    <w:rsid w:val="00A57A1D"/>
    <w:rsid w:val="00A662DA"/>
    <w:rsid w:val="00AC2879"/>
    <w:rsid w:val="00AF0D0C"/>
    <w:rsid w:val="00B62E43"/>
    <w:rsid w:val="00BA49CB"/>
    <w:rsid w:val="00BC0235"/>
    <w:rsid w:val="00C919F3"/>
    <w:rsid w:val="00CC01E2"/>
    <w:rsid w:val="00D2579E"/>
    <w:rsid w:val="00DD323C"/>
    <w:rsid w:val="00E2748E"/>
    <w:rsid w:val="00E37029"/>
    <w:rsid w:val="00E4425D"/>
    <w:rsid w:val="00E5331A"/>
    <w:rsid w:val="00E7655D"/>
    <w:rsid w:val="00EC7BC8"/>
    <w:rsid w:val="00F1791C"/>
    <w:rsid w:val="00F42FB8"/>
    <w:rsid w:val="00F51519"/>
    <w:rsid w:val="00F64069"/>
    <w:rsid w:val="00F7062B"/>
    <w:rsid w:val="00F72128"/>
    <w:rsid w:val="00FC6630"/>
    <w:rsid w:val="67D8D6E5"/>
    <w:rsid w:val="70BBA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9422C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2139E3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  <w:style w:type="character" w:styleId="PlaceholderText">
    <w:name w:val="Placeholder Text"/>
    <w:basedOn w:val="DefaultParagraphFont"/>
    <w:uiPriority w:val="99"/>
    <w:semiHidden/>
    <w:rsid w:val="002B41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402D6EE499941C5A8109B5A4E4B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6356-EF41-45A5-8FFF-521BCB19C59F}"/>
      </w:docPartPr>
      <w:docPartBody>
        <w:p w:rsidR="00DB64F1" w:rsidRDefault="00B62E43" w:rsidP="00B62E43">
          <w:pPr>
            <w:pStyle w:val="4402D6EE499941C5A8109B5A4E4BE633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C6155AE1CE024429D2F4ADDE7BB3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A2597-D4F3-2348-9916-C82700640E23}"/>
      </w:docPartPr>
      <w:docPartBody>
        <w:p w:rsidR="0027559C" w:rsidRDefault="0027559C" w:rsidP="0027559C">
          <w:pPr>
            <w:pStyle w:val="4C6155AE1CE024429D2F4ADDE7BB314A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F6A5BB2A20F1144BA9BA1320DD93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8EFAF-93EE-DB48-8C77-9B7B22AB4739}"/>
      </w:docPartPr>
      <w:docPartBody>
        <w:p w:rsidR="0027559C" w:rsidRDefault="0027559C" w:rsidP="0027559C">
          <w:pPr>
            <w:pStyle w:val="2F6A5BB2A20F1144BA9BA1320DD93377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2E43"/>
    <w:rsid w:val="0027559C"/>
    <w:rsid w:val="002B31C8"/>
    <w:rsid w:val="002C10D9"/>
    <w:rsid w:val="003C62F0"/>
    <w:rsid w:val="0041354E"/>
    <w:rsid w:val="00611535"/>
    <w:rsid w:val="0063796F"/>
    <w:rsid w:val="00985C4F"/>
    <w:rsid w:val="009F45CF"/>
    <w:rsid w:val="00A2461F"/>
    <w:rsid w:val="00A31932"/>
    <w:rsid w:val="00B62E43"/>
    <w:rsid w:val="00DB64F1"/>
    <w:rsid w:val="00EA51F5"/>
    <w:rsid w:val="00FC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559C"/>
    <w:rPr>
      <w:color w:val="808080"/>
    </w:rPr>
  </w:style>
  <w:style w:type="paragraph" w:customStyle="1" w:styleId="4402D6EE499941C5A8109B5A4E4BE633">
    <w:name w:val="4402D6EE499941C5A8109B5A4E4BE633"/>
    <w:rsid w:val="00B62E43"/>
  </w:style>
  <w:style w:type="paragraph" w:customStyle="1" w:styleId="4C6155AE1CE024429D2F4ADDE7BB314A">
    <w:name w:val="4C6155AE1CE024429D2F4ADDE7BB314A"/>
    <w:rsid w:val="0027559C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2F6A5BB2A20F1144BA9BA1320DD93377">
    <w:name w:val="2F6A5BB2A20F1144BA9BA1320DD93377"/>
    <w:rsid w:val="0027559C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DD1D04B37AF144AC27BF2E495FED85" ma:contentTypeVersion="14" ma:contentTypeDescription="Stvaranje novog dokumenta." ma:contentTypeScope="" ma:versionID="54600635792f38f214a558ab358026a1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20c0e858239061473a61123b5b90da4d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2743DD-1CEE-4231-9050-29A1B218C0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A57E9-7087-42EA-97A0-920A88A95ADC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customXml/itemProps3.xml><?xml version="1.0" encoding="utf-8"?>
<ds:datastoreItem xmlns:ds="http://schemas.openxmlformats.org/officeDocument/2006/customXml" ds:itemID="{632E744C-6DA8-41CE-91C6-AE35597432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3</cp:revision>
  <cp:lastPrinted>2020-12-18T09:29:00Z</cp:lastPrinted>
  <dcterms:created xsi:type="dcterms:W3CDTF">2026-06-15T06:01:00Z</dcterms:created>
  <dcterms:modified xsi:type="dcterms:W3CDTF">2026-06-1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1bb2659455c3d8cc2590fd3bb7da78c163bfe76a5db6f77bd1a397730dc708</vt:lpwstr>
  </property>
  <property fmtid="{D5CDD505-2E9C-101B-9397-08002B2CF9AE}" pid="3" name="ContentTypeId">
    <vt:lpwstr>0x0101009ADD1D04B37AF144AC27BF2E495FED85</vt:lpwstr>
  </property>
  <property fmtid="{D5CDD505-2E9C-101B-9397-08002B2CF9AE}" pid="4" name="MediaServiceImageTags">
    <vt:lpwstr/>
  </property>
</Properties>
</file>